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202D" w:rsidRDefault="00C7202D">
      <w:r>
        <w:t xml:space="preserve">## installing </w:t>
      </w:r>
      <w:proofErr w:type="spellStart"/>
      <w:r>
        <w:t>jupyter</w:t>
      </w:r>
      <w:proofErr w:type="spellEnd"/>
      <w:r>
        <w:t xml:space="preserve"> notebook on Ubuntu</w:t>
      </w:r>
    </w:p>
    <w:p w:rsidR="00C7202D" w:rsidRDefault="001A53DB" w:rsidP="003C32B5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sudo</w:t>
      </w:r>
      <w:proofErr w:type="spellEnd"/>
      <w:r>
        <w:t xml:space="preserve"> apt update</w:t>
      </w:r>
    </w:p>
    <w:p w:rsidR="001A53DB" w:rsidRDefault="001A53DB" w:rsidP="003C32B5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sudo</w:t>
      </w:r>
      <w:proofErr w:type="spellEnd"/>
      <w:r>
        <w:t xml:space="preserve"> apt install python3-pip</w:t>
      </w:r>
    </w:p>
    <w:p w:rsidR="001A53DB" w:rsidRDefault="001A53DB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pip3 –version</w:t>
      </w:r>
    </w:p>
    <w:p w:rsidR="003C32B5" w:rsidRDefault="003C32B5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pip3 install notebook</w:t>
      </w:r>
    </w:p>
    <w:p w:rsidR="003C32B5" w:rsidRDefault="003C32B5" w:rsidP="003C32B5">
      <w:pPr>
        <w:pStyle w:val="ListParagraph"/>
        <w:numPr>
          <w:ilvl w:val="0"/>
          <w:numId w:val="5"/>
        </w:numPr>
        <w:spacing w:after="0" w:line="240" w:lineRule="auto"/>
      </w:pPr>
      <w:r>
        <w:t>Running Notebook</w:t>
      </w:r>
    </w:p>
    <w:p w:rsidR="003C32B5" w:rsidRDefault="003C32B5" w:rsidP="003C32B5">
      <w:pPr>
        <w:pStyle w:val="ListParagraph"/>
        <w:spacing w:after="0" w:line="240" w:lineRule="auto"/>
      </w:pPr>
      <w:proofErr w:type="spellStart"/>
      <w:r>
        <w:t>jupyter</w:t>
      </w:r>
      <w:proofErr w:type="spellEnd"/>
      <w:r>
        <w:t xml:space="preserve"> notebook</w:t>
      </w:r>
    </w:p>
    <w:p w:rsidR="00C7202D" w:rsidRDefault="003C32B5" w:rsidP="00F15E7F">
      <w:pPr>
        <w:pStyle w:val="ListParagraph"/>
        <w:spacing w:after="0" w:line="240" w:lineRule="auto"/>
      </w:pPr>
      <w:r>
        <w:t xml:space="preserve">Or </w:t>
      </w:r>
      <w:proofErr w:type="spellStart"/>
      <w:r>
        <w:t>jupyter</w:t>
      </w:r>
      <w:proofErr w:type="spellEnd"/>
      <w:r>
        <w:t>-notebook</w:t>
      </w:r>
    </w:p>
    <w:p w:rsidR="00F15E7F" w:rsidRDefault="00F15E7F" w:rsidP="00F15E7F">
      <w:pPr>
        <w:pStyle w:val="ListParagraph"/>
        <w:spacing w:after="0" w:line="240" w:lineRule="auto"/>
      </w:pPr>
      <w:bookmarkStart w:id="0" w:name="_GoBack"/>
      <w:bookmarkEnd w:id="0"/>
    </w:p>
    <w:p w:rsidR="00B07FBE" w:rsidRDefault="00B07FBE">
      <w:r>
        <w:t xml:space="preserve">## </w:t>
      </w:r>
      <w:proofErr w:type="spellStart"/>
      <w:r>
        <w:t>pycharm</w:t>
      </w:r>
      <w:proofErr w:type="spellEnd"/>
      <w:r>
        <w:t xml:space="preserve"> installation </w:t>
      </w:r>
    </w:p>
    <w:p w:rsidR="00C32340" w:rsidRDefault="001B3538" w:rsidP="00B07FBE">
      <w:pPr>
        <w:pStyle w:val="ListParagraph"/>
        <w:numPr>
          <w:ilvl w:val="0"/>
          <w:numId w:val="3"/>
        </w:numPr>
      </w:pPr>
      <w:r>
        <w:t>Go to Ubuntu software.</w:t>
      </w:r>
    </w:p>
    <w:p w:rsidR="001B3538" w:rsidRDefault="00B07FBE" w:rsidP="00B07FBE">
      <w:pPr>
        <w:pStyle w:val="ListParagraph"/>
        <w:numPr>
          <w:ilvl w:val="0"/>
          <w:numId w:val="3"/>
        </w:numPr>
      </w:pPr>
      <w:r>
        <w:t xml:space="preserve">Search </w:t>
      </w:r>
      <w:proofErr w:type="spellStart"/>
      <w:r>
        <w:t>pych</w:t>
      </w:r>
      <w:r w:rsidR="001B3538">
        <w:t>arm</w:t>
      </w:r>
      <w:proofErr w:type="spellEnd"/>
      <w:r w:rsidR="001B3538">
        <w:t xml:space="preserve"> </w:t>
      </w:r>
    </w:p>
    <w:p w:rsidR="001B3538" w:rsidRDefault="001B3538" w:rsidP="00B07FBE">
      <w:pPr>
        <w:pStyle w:val="ListParagraph"/>
        <w:numPr>
          <w:ilvl w:val="0"/>
          <w:numId w:val="3"/>
        </w:numPr>
      </w:pPr>
      <w:r>
        <w:t>Install community version</w:t>
      </w:r>
    </w:p>
    <w:p w:rsidR="001B3538" w:rsidRDefault="001B3538" w:rsidP="00B07FBE">
      <w:pPr>
        <w:pStyle w:val="ListParagraph"/>
        <w:numPr>
          <w:ilvl w:val="0"/>
          <w:numId w:val="3"/>
        </w:numPr>
      </w:pPr>
      <w:r>
        <w:t>After installation run it</w:t>
      </w:r>
    </w:p>
    <w:p w:rsidR="00B07FBE" w:rsidRDefault="00B07FBE">
      <w:r>
        <w:t>### Ubuntu full screen</w:t>
      </w:r>
    </w:p>
    <w:p w:rsidR="00B07FBE" w:rsidRDefault="00B07FBE" w:rsidP="00B07FBE">
      <w:pPr>
        <w:pStyle w:val="ListParagraph"/>
        <w:numPr>
          <w:ilvl w:val="0"/>
          <w:numId w:val="1"/>
        </w:numPr>
      </w:pPr>
      <w:r>
        <w:t xml:space="preserve">Remove guest addition </w:t>
      </w:r>
      <w:proofErr w:type="spellStart"/>
      <w:r>
        <w:t>iso</w:t>
      </w:r>
      <w:proofErr w:type="spellEnd"/>
      <w:r>
        <w:t xml:space="preserve"> form storage.</w:t>
      </w:r>
    </w:p>
    <w:p w:rsidR="00B07FBE" w:rsidRDefault="00B82E58" w:rsidP="00B07FBE">
      <w:pPr>
        <w:pStyle w:val="ListParagraph"/>
        <w:numPr>
          <w:ilvl w:val="0"/>
          <w:numId w:val="1"/>
        </w:numPr>
      </w:pPr>
      <w:r>
        <w:t>Open terminal form Ubuntu</w:t>
      </w:r>
    </w:p>
    <w:p w:rsidR="00B82E58" w:rsidRDefault="00B82E58" w:rsidP="00B07FBE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apt update</w:t>
      </w:r>
    </w:p>
    <w:p w:rsidR="00B82E58" w:rsidRDefault="00B82E58" w:rsidP="00B07FBE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apt install -y build-essential </w:t>
      </w:r>
      <w:proofErr w:type="spellStart"/>
      <w:r>
        <w:t>linux</w:t>
      </w:r>
      <w:proofErr w:type="spellEnd"/>
      <w:r>
        <w:t>-headers-$(</w:t>
      </w:r>
      <w:proofErr w:type="spellStart"/>
      <w:r>
        <w:t>uname</w:t>
      </w:r>
      <w:proofErr w:type="spellEnd"/>
      <w:r>
        <w:t xml:space="preserve"> -r)</w:t>
      </w:r>
    </w:p>
    <w:p w:rsidR="00B82E58" w:rsidRDefault="003A6AB0" w:rsidP="00B07FBE">
      <w:pPr>
        <w:pStyle w:val="ListParagraph"/>
        <w:numPr>
          <w:ilvl w:val="0"/>
          <w:numId w:val="1"/>
        </w:numPr>
      </w:pPr>
      <w:r>
        <w:t xml:space="preserve">go to virtual box 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 xml:space="preserve">click devices 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>click insert guest addition cd image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>a cd will appear in menu click it</w:t>
      </w:r>
    </w:p>
    <w:p w:rsidR="004A2A3A" w:rsidRDefault="004A2A3A" w:rsidP="00B07FBE">
      <w:pPr>
        <w:pStyle w:val="ListParagraph"/>
        <w:numPr>
          <w:ilvl w:val="0"/>
          <w:numId w:val="1"/>
        </w:numPr>
      </w:pPr>
      <w:r>
        <w:t>right click speech and click open in terminal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ls to see this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type     ./autorun.sh   and press enter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give authentication pass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 xml:space="preserve">press </w:t>
      </w:r>
      <w:proofErr w:type="spellStart"/>
      <w:r>
        <w:t>retun</w:t>
      </w:r>
      <w:proofErr w:type="spellEnd"/>
      <w:r>
        <w:t xml:space="preserve"> to </w:t>
      </w:r>
      <w:proofErr w:type="spellStart"/>
      <w:r>
        <w:t>claose</w:t>
      </w:r>
      <w:proofErr w:type="spellEnd"/>
      <w:r>
        <w:t xml:space="preserve"> this winder -&gt; press enter just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close everything and restart the Ubuntu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 xml:space="preserve">enter password then click maximize button. </w:t>
      </w:r>
    </w:p>
    <w:p w:rsidR="004A2A3A" w:rsidRDefault="004A2A3A" w:rsidP="004A2A3A">
      <w:pPr>
        <w:pStyle w:val="ListParagraph"/>
        <w:numPr>
          <w:ilvl w:val="0"/>
          <w:numId w:val="1"/>
        </w:numPr>
      </w:pPr>
      <w:r>
        <w:t>Enjoy full screen</w:t>
      </w:r>
    </w:p>
    <w:p w:rsidR="001B3538" w:rsidRDefault="001B3538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/>
    <w:p w:rsidR="00650146" w:rsidRDefault="00650146">
      <w:r>
        <w:t>Important video link:</w:t>
      </w:r>
    </w:p>
    <w:p w:rsidR="00650146" w:rsidRDefault="00650146" w:rsidP="00650146">
      <w:pPr>
        <w:pStyle w:val="ListParagraph"/>
        <w:numPr>
          <w:ilvl w:val="0"/>
          <w:numId w:val="4"/>
        </w:numPr>
      </w:pPr>
      <w:r>
        <w:t>Increase disk size</w:t>
      </w:r>
    </w:p>
    <w:p w:rsidR="00650146" w:rsidRDefault="00650146" w:rsidP="00650146">
      <w:pPr>
        <w:pStyle w:val="ListParagraph"/>
      </w:pPr>
      <w:r w:rsidRPr="00650146">
        <w:t>https://www.youtube.com/watch?v=jpMaTnnmcyI</w:t>
      </w:r>
    </w:p>
    <w:p w:rsidR="00650146" w:rsidRDefault="00650146" w:rsidP="00650146">
      <w:pPr>
        <w:pStyle w:val="ListParagraph"/>
      </w:pPr>
    </w:p>
    <w:p w:rsidR="00650146" w:rsidRDefault="00650146" w:rsidP="00650146">
      <w:pPr>
        <w:pStyle w:val="ListParagraph"/>
        <w:numPr>
          <w:ilvl w:val="0"/>
          <w:numId w:val="4"/>
        </w:numPr>
      </w:pPr>
      <w:r>
        <w:t>Ubuntu full screen</w:t>
      </w:r>
    </w:p>
    <w:p w:rsidR="00650146" w:rsidRDefault="00650146" w:rsidP="00650146">
      <w:pPr>
        <w:pStyle w:val="ListParagraph"/>
      </w:pPr>
      <w:hyperlink r:id="rId5" w:history="1">
        <w:r w:rsidRPr="004405DA">
          <w:rPr>
            <w:rStyle w:val="Hyperlink"/>
          </w:rPr>
          <w:t>https://www.youtube.com/watch?v=zdkl16oAS1k</w:t>
        </w:r>
      </w:hyperlink>
    </w:p>
    <w:p w:rsidR="00650146" w:rsidRDefault="00650146" w:rsidP="00650146">
      <w:pPr>
        <w:pStyle w:val="ListParagraph"/>
      </w:pPr>
    </w:p>
    <w:p w:rsidR="00650146" w:rsidRDefault="00650146" w:rsidP="00650146">
      <w:pPr>
        <w:pStyle w:val="ListParagraph"/>
      </w:pPr>
    </w:p>
    <w:sectPr w:rsidR="00650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2410E"/>
    <w:multiLevelType w:val="hybridMultilevel"/>
    <w:tmpl w:val="5A143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254B45"/>
    <w:multiLevelType w:val="hybridMultilevel"/>
    <w:tmpl w:val="C714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05246A"/>
    <w:multiLevelType w:val="hybridMultilevel"/>
    <w:tmpl w:val="59E87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327795"/>
    <w:multiLevelType w:val="hybridMultilevel"/>
    <w:tmpl w:val="B240C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F1338"/>
    <w:multiLevelType w:val="hybridMultilevel"/>
    <w:tmpl w:val="40FEA8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YzNTW1NDAyMDBS0lEKTi0uzszPAykwrgUA38vlECwAAAA="/>
  </w:docVars>
  <w:rsids>
    <w:rsidRoot w:val="00455A0B"/>
    <w:rsid w:val="001A53DB"/>
    <w:rsid w:val="001B3538"/>
    <w:rsid w:val="003A6AB0"/>
    <w:rsid w:val="003C32B5"/>
    <w:rsid w:val="00455A0B"/>
    <w:rsid w:val="004A2A3A"/>
    <w:rsid w:val="00650146"/>
    <w:rsid w:val="00B07FBE"/>
    <w:rsid w:val="00B82E58"/>
    <w:rsid w:val="00C248A4"/>
    <w:rsid w:val="00C7202D"/>
    <w:rsid w:val="00E03DFB"/>
    <w:rsid w:val="00F15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D9AE"/>
  <w15:chartTrackingRefBased/>
  <w15:docId w15:val="{9CEBBC38-3695-4ADA-B5AD-C0A7901E6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7F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01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142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zdkl16oAS1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159</Words>
  <Characters>91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</dc:creator>
  <cp:keywords/>
  <dc:description/>
  <cp:lastModifiedBy>Mehedi Hasan</cp:lastModifiedBy>
  <cp:revision>13</cp:revision>
  <dcterms:created xsi:type="dcterms:W3CDTF">2022-09-25T07:14:00Z</dcterms:created>
  <dcterms:modified xsi:type="dcterms:W3CDTF">2022-09-26T05:44:00Z</dcterms:modified>
</cp:coreProperties>
</file>